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2F9CF1" w14:textId="77777777" w:rsidR="004929C8" w:rsidRPr="004929C8" w:rsidRDefault="004929C8" w:rsidP="004929C8">
      <w:pPr>
        <w:pStyle w:val="Title"/>
      </w:pPr>
      <w:r w:rsidRPr="004929C8">
        <w:t>Windows 10 Desktop</w:t>
      </w:r>
    </w:p>
    <w:p w14:paraId="0E4F4CD3" w14:textId="42E08024" w:rsidR="000C43E1" w:rsidRDefault="004929C8" w:rsidP="004929C8">
      <w:pPr>
        <w:spacing w:before="400"/>
      </w:pPr>
      <w:r>
        <w:rPr>
          <w:noProof/>
          <w:lang w:val="en-IN" w:eastAsia="en-IN"/>
        </w:rPr>
        <w:drawing>
          <wp:inline distT="0" distB="0" distL="0" distR="0" wp14:anchorId="6D697F35" wp14:editId="792235CF">
            <wp:extent cx="6477000" cy="4819650"/>
            <wp:effectExtent l="0" t="0" r="0" b="0"/>
            <wp:docPr id="1" name="Picture 1" descr="Screenshot shows windows 10 desktop display. The icons are marked with blank labels are as follows. Chrome icon on the desktop, main desktop, task bar. The features on the task bar marked with blank labels are as follows (from left to right). Windows start menu, Windows search bar, Chrome icon on the task bar. The icons on the right end of the task bar are marked and given in an expanded form below the task bar. The icons in the expanded form are Network icon, Volume icon, Battery icon, and Time and Da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77000" cy="4819650"/>
                    </a:xfrm>
                    <a:prstGeom prst="rect">
                      <a:avLst/>
                    </a:prstGeom>
                  </pic:spPr>
                </pic:pic>
              </a:graphicData>
            </a:graphic>
          </wp:inline>
        </w:drawing>
      </w:r>
    </w:p>
    <w:p w14:paraId="4E8B6C23" w14:textId="19CE3FBD"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sidRPr="00AC3F44">
        <w:rPr>
          <w:sz w:val="28"/>
          <w:szCs w:val="28"/>
        </w:rPr>
        <w:t>battery icon</w:t>
      </w:r>
      <w:r>
        <w:rPr>
          <w:sz w:val="28"/>
          <w:szCs w:val="28"/>
        </w:rPr>
        <w:t xml:space="preserve"> </w:t>
      </w:r>
    </w:p>
    <w:p w14:paraId="55C05FA4"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Pr>
          <w:sz w:val="28"/>
          <w:szCs w:val="28"/>
        </w:rPr>
        <w:t>Chrome desktop icon</w:t>
      </w:r>
      <w:bookmarkStart w:id="0" w:name="_GoBack"/>
      <w:bookmarkEnd w:id="0"/>
    </w:p>
    <w:p w14:paraId="50220A1E"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Pr>
          <w:sz w:val="28"/>
          <w:szCs w:val="28"/>
        </w:rPr>
        <w:t xml:space="preserve">Chrome taskbar icon </w:t>
      </w:r>
    </w:p>
    <w:p w14:paraId="44EAFE2F"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Pr>
          <w:sz w:val="28"/>
          <w:szCs w:val="28"/>
        </w:rPr>
        <w:t>main desktop</w:t>
      </w:r>
    </w:p>
    <w:p w14:paraId="06263063"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sidRPr="00AC3F44">
        <w:rPr>
          <w:sz w:val="28"/>
          <w:szCs w:val="28"/>
        </w:rPr>
        <w:t>network icon</w:t>
      </w:r>
    </w:p>
    <w:p w14:paraId="6D4C663C"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Pr>
          <w:sz w:val="28"/>
          <w:szCs w:val="28"/>
        </w:rPr>
        <w:t>Windows search bar</w:t>
      </w:r>
    </w:p>
    <w:p w14:paraId="26FAFF1D"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Pr>
          <w:sz w:val="28"/>
          <w:szCs w:val="28"/>
        </w:rPr>
        <w:t>task bar</w:t>
      </w:r>
    </w:p>
    <w:p w14:paraId="0619C3FF"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sidRPr="00AC3F44">
        <w:rPr>
          <w:sz w:val="28"/>
          <w:szCs w:val="28"/>
        </w:rPr>
        <w:lastRenderedPageBreak/>
        <w:t>time and date</w:t>
      </w:r>
    </w:p>
    <w:p w14:paraId="2580B38D" w14:textId="77777777" w:rsid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sidRPr="00AC3F44">
        <w:rPr>
          <w:sz w:val="28"/>
          <w:szCs w:val="28"/>
        </w:rPr>
        <w:t>volume icon</w:t>
      </w:r>
    </w:p>
    <w:p w14:paraId="3E3C4DD7" w14:textId="5A81F477" w:rsidR="00A22C2D" w:rsidRPr="004929C8" w:rsidRDefault="004929C8" w:rsidP="004929C8">
      <w:pPr>
        <w:pBdr>
          <w:top w:val="single" w:sz="4" w:space="1" w:color="auto"/>
          <w:left w:val="single" w:sz="4" w:space="4" w:color="auto"/>
          <w:bottom w:val="single" w:sz="4" w:space="1" w:color="auto"/>
          <w:right w:val="single" w:sz="4" w:space="4" w:color="auto"/>
        </w:pBdr>
        <w:spacing w:after="0" w:line="276" w:lineRule="auto"/>
        <w:ind w:right="12287"/>
        <w:rPr>
          <w:sz w:val="28"/>
          <w:szCs w:val="28"/>
        </w:rPr>
      </w:pPr>
      <w:r w:rsidRPr="00AC3F44">
        <w:rPr>
          <w:sz w:val="28"/>
          <w:szCs w:val="28"/>
        </w:rPr>
        <w:t>Windows start men</w:t>
      </w:r>
      <w:r>
        <w:rPr>
          <w:sz w:val="28"/>
          <w:szCs w:val="28"/>
        </w:rPr>
        <w:t>u</w:t>
      </w:r>
    </w:p>
    <w:sectPr w:rsidR="00A22C2D" w:rsidRPr="004929C8" w:rsidSect="009F11AA">
      <w:pgSz w:w="15840" w:h="12240" w:orient="landscape" w:code="1"/>
      <w:pgMar w:top="288" w:right="288" w:bottom="288" w:left="288" w:header="288"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FD191" w14:textId="77777777" w:rsidR="005E2941" w:rsidRDefault="005E2941" w:rsidP="009F11AA">
      <w:pPr>
        <w:spacing w:after="0" w:line="240" w:lineRule="auto"/>
      </w:pPr>
      <w:r>
        <w:separator/>
      </w:r>
    </w:p>
  </w:endnote>
  <w:endnote w:type="continuationSeparator" w:id="0">
    <w:p w14:paraId="51C3EDD4" w14:textId="77777777" w:rsidR="005E2941" w:rsidRDefault="005E2941" w:rsidP="009F1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5EC74" w14:textId="77777777" w:rsidR="005E2941" w:rsidRDefault="005E2941" w:rsidP="009F11AA">
      <w:pPr>
        <w:spacing w:after="0" w:line="240" w:lineRule="auto"/>
      </w:pPr>
      <w:r>
        <w:separator/>
      </w:r>
    </w:p>
  </w:footnote>
  <w:footnote w:type="continuationSeparator" w:id="0">
    <w:p w14:paraId="6E455031" w14:textId="77777777" w:rsidR="005E2941" w:rsidRDefault="005E2941" w:rsidP="009F11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2D0558"/>
    <w:multiLevelType w:val="hybridMultilevel"/>
    <w:tmpl w:val="455A1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tbQEUqYG5qbGZko6SsGpxcWZ+XkgBUa1ANqb6IUsAAAA"/>
  </w:docVars>
  <w:rsids>
    <w:rsidRoot w:val="00EA02BA"/>
    <w:rsid w:val="000A2C8F"/>
    <w:rsid w:val="000C43E1"/>
    <w:rsid w:val="000D0F88"/>
    <w:rsid w:val="001D0A50"/>
    <w:rsid w:val="003A5AD5"/>
    <w:rsid w:val="00436DF3"/>
    <w:rsid w:val="00471DE8"/>
    <w:rsid w:val="004929C8"/>
    <w:rsid w:val="004B1994"/>
    <w:rsid w:val="00504D7E"/>
    <w:rsid w:val="00531F53"/>
    <w:rsid w:val="00556DEC"/>
    <w:rsid w:val="005629EF"/>
    <w:rsid w:val="005A15BD"/>
    <w:rsid w:val="005E2941"/>
    <w:rsid w:val="006105BB"/>
    <w:rsid w:val="00633626"/>
    <w:rsid w:val="00674484"/>
    <w:rsid w:val="009467A3"/>
    <w:rsid w:val="009C0D8E"/>
    <w:rsid w:val="009E7E2B"/>
    <w:rsid w:val="009F11AA"/>
    <w:rsid w:val="00A22C2D"/>
    <w:rsid w:val="00AC3F44"/>
    <w:rsid w:val="00AD76E0"/>
    <w:rsid w:val="00BA43C2"/>
    <w:rsid w:val="00CF7098"/>
    <w:rsid w:val="00D0442C"/>
    <w:rsid w:val="00D271F8"/>
    <w:rsid w:val="00DB2AA0"/>
    <w:rsid w:val="00DE46D0"/>
    <w:rsid w:val="00EA02BA"/>
    <w:rsid w:val="00EA2742"/>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450339"/>
  <w15:chartTrackingRefBased/>
  <w15:docId w15:val="{0DF6B4FD-3F59-4CF5-AA1E-56B9E17FC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27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929C8"/>
    <w:pPr>
      <w:spacing w:after="0" w:line="240" w:lineRule="auto"/>
      <w:jc w:val="center"/>
    </w:pPr>
    <w:rPr>
      <w:sz w:val="44"/>
      <w:szCs w:val="44"/>
    </w:rPr>
  </w:style>
  <w:style w:type="character" w:customStyle="1" w:styleId="TitleChar">
    <w:name w:val="Title Char"/>
    <w:basedOn w:val="DefaultParagraphFont"/>
    <w:link w:val="Title"/>
    <w:uiPriority w:val="10"/>
    <w:rsid w:val="004929C8"/>
    <w:rPr>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6</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indows 10 Desktop</vt:lpstr>
    </vt:vector>
  </TitlesOfParts>
  <Company/>
  <LinksUpToDate>false</LinksUpToDate>
  <CharactersWithSpaces>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ows 10 Desktop</dc:title>
  <dc:subject/>
  <dc:creator>Guckert, Denise A</dc:creator>
  <cp:keywords/>
  <dc:description/>
  <cp:lastModifiedBy>codemantra</cp:lastModifiedBy>
  <cp:revision>7</cp:revision>
  <dcterms:created xsi:type="dcterms:W3CDTF">2022-12-04T21:50:00Z</dcterms:created>
  <dcterms:modified xsi:type="dcterms:W3CDTF">2023-02-28T18:06:00Z</dcterms:modified>
</cp:coreProperties>
</file>